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00239" w14:textId="77777777" w:rsidR="00455143" w:rsidRDefault="00455143" w:rsidP="004877C2">
      <w:pPr>
        <w:pStyle w:val="NoSpacing"/>
      </w:pPr>
      <w:r>
        <w:rPr>
          <w:rStyle w:val="Strong"/>
          <w:rFonts w:ascii="Lato" w:hAnsi="Lato"/>
          <w:color w:val="666666"/>
          <w:sz w:val="21"/>
          <w:szCs w:val="21"/>
        </w:rPr>
        <w:t>Subject Line:</w:t>
      </w:r>
      <w:r>
        <w:t> </w:t>
      </w:r>
      <w:proofErr w:type="gramStart"/>
      <w:r>
        <w:t>We’d</w:t>
      </w:r>
      <w:proofErr w:type="gramEnd"/>
      <w:r>
        <w:t xml:space="preserve"> love to see you at PCBC 2023</w:t>
      </w:r>
    </w:p>
    <w:p w14:paraId="659234B9" w14:textId="6C8537DA" w:rsidR="00455143" w:rsidRDefault="00455143" w:rsidP="00455143">
      <w:pPr>
        <w:pStyle w:val="NormalWeb"/>
        <w:shd w:val="clear" w:color="auto" w:fill="FFFFFF"/>
        <w:spacing w:before="0" w:beforeAutospacing="0" w:after="150" w:afterAutospacing="0"/>
        <w:rPr>
          <w:rFonts w:ascii="Lato" w:hAnsi="Lato"/>
          <w:color w:val="666666"/>
          <w:sz w:val="21"/>
          <w:szCs w:val="21"/>
        </w:rPr>
      </w:pPr>
      <w:r>
        <w:rPr>
          <w:rFonts w:ascii="Lato" w:hAnsi="Lato"/>
          <w:color w:val="666666"/>
          <w:sz w:val="21"/>
          <w:szCs w:val="21"/>
        </w:rPr>
        <w:t>[INSERT NAME],</w:t>
      </w:r>
      <w:r>
        <w:rPr>
          <w:rFonts w:ascii="Lato" w:hAnsi="Lato"/>
          <w:color w:val="666666"/>
          <w:sz w:val="21"/>
          <w:szCs w:val="21"/>
        </w:rPr>
        <w:br/>
      </w:r>
      <w:r>
        <w:rPr>
          <w:rFonts w:ascii="Lato" w:hAnsi="Lato"/>
          <w:color w:val="666666"/>
          <w:sz w:val="21"/>
          <w:szCs w:val="21"/>
        </w:rPr>
        <w:br/>
        <w:t>Even in this digital age, in person is still the way to do business. That’s why we’d like to connect with you face to face at PCBC 2023.</w:t>
      </w:r>
      <w:r>
        <w:rPr>
          <w:rFonts w:ascii="Lato" w:hAnsi="Lato"/>
          <w:color w:val="666666"/>
          <w:sz w:val="21"/>
          <w:szCs w:val="21"/>
        </w:rPr>
        <w:br/>
      </w:r>
      <w:r>
        <w:rPr>
          <w:rFonts w:ascii="Lato" w:hAnsi="Lato"/>
          <w:color w:val="666666"/>
          <w:sz w:val="21"/>
          <w:szCs w:val="21"/>
        </w:rPr>
        <w:br/>
        <w:t>Here’s what you need to know:</w:t>
      </w:r>
      <w:r>
        <w:rPr>
          <w:rFonts w:ascii="Lato" w:hAnsi="Lato"/>
          <w:color w:val="666666"/>
          <w:sz w:val="21"/>
          <w:szCs w:val="21"/>
        </w:rPr>
        <w:br/>
      </w:r>
      <w:r>
        <w:rPr>
          <w:rFonts w:ascii="Lato" w:hAnsi="Lato"/>
          <w:color w:val="666666"/>
          <w:sz w:val="21"/>
          <w:szCs w:val="21"/>
        </w:rPr>
        <w:br/>
        <w:t>PCBC is where the industry’s most advanced builders, developers and architects come together to collaborate. It’s truly a who’s who in homebuilding.</w:t>
      </w:r>
      <w:r>
        <w:rPr>
          <w:rFonts w:ascii="Lato" w:hAnsi="Lato"/>
          <w:color w:val="666666"/>
          <w:sz w:val="21"/>
          <w:szCs w:val="21"/>
        </w:rPr>
        <w:br/>
      </w:r>
      <w:r>
        <w:rPr>
          <w:rFonts w:ascii="Lato" w:hAnsi="Lato"/>
          <w:color w:val="666666"/>
          <w:sz w:val="21"/>
          <w:szCs w:val="21"/>
        </w:rPr>
        <w:br/>
        <w:t>Join us at show’s new location in Anaheim, California, May 24–25, for an immersive experience that’s curated for your needs and focused on the future of housing.</w:t>
      </w:r>
      <w:r>
        <w:rPr>
          <w:rFonts w:ascii="Lato" w:hAnsi="Lato"/>
          <w:color w:val="666666"/>
          <w:sz w:val="21"/>
          <w:szCs w:val="21"/>
        </w:rPr>
        <w:br/>
      </w:r>
      <w:r>
        <w:rPr>
          <w:rFonts w:ascii="Lato" w:hAnsi="Lato"/>
          <w:color w:val="666666"/>
          <w:sz w:val="21"/>
          <w:szCs w:val="21"/>
        </w:rPr>
        <w:br/>
        <w:t>[COMPANY NAME] will be exhibiting in [BOOTH NUMBER] and we are excited to show you [PRODUCT TYPE/NAME] and how we can help solve critical issues in homebuilding. Additionally, learn about the latest trends and innovations from industry experts, and hear from visionary leaders in and outside the industry.</w:t>
      </w:r>
      <w:r>
        <w:rPr>
          <w:rFonts w:ascii="Lato" w:hAnsi="Lato"/>
          <w:color w:val="666666"/>
          <w:sz w:val="21"/>
          <w:szCs w:val="21"/>
        </w:rPr>
        <w:br/>
      </w:r>
      <w:r>
        <w:rPr>
          <w:rFonts w:ascii="Lato" w:hAnsi="Lato"/>
          <w:color w:val="666666"/>
          <w:sz w:val="21"/>
          <w:szCs w:val="21"/>
        </w:rPr>
        <w:br/>
        <w:t>Hope to see you there!</w:t>
      </w:r>
      <w:r>
        <w:rPr>
          <w:rFonts w:ascii="Lato" w:hAnsi="Lato"/>
          <w:color w:val="666666"/>
          <w:sz w:val="21"/>
          <w:szCs w:val="21"/>
        </w:rPr>
        <w:br/>
      </w:r>
      <w:r>
        <w:rPr>
          <w:rFonts w:ascii="Lato" w:hAnsi="Lato"/>
          <w:color w:val="666666"/>
          <w:sz w:val="21"/>
          <w:szCs w:val="21"/>
        </w:rPr>
        <w:br/>
      </w:r>
      <w:r w:rsidR="004877C2">
        <w:rPr>
          <w:rFonts w:ascii="Lato" w:hAnsi="Lato"/>
          <w:color w:val="666666"/>
          <w:sz w:val="21"/>
          <w:szCs w:val="21"/>
        </w:rPr>
        <w:t xml:space="preserve">Please </w:t>
      </w:r>
      <w:hyperlink r:id="rId7" w:history="1">
        <w:r w:rsidR="004877C2" w:rsidRPr="004877C2">
          <w:rPr>
            <w:rStyle w:val="Hyperlink"/>
            <w:rFonts w:ascii="Lato" w:hAnsi="Lato"/>
            <w:sz w:val="21"/>
            <w:szCs w:val="21"/>
          </w:rPr>
          <w:t>register here for a free Exhibit Floor Pass</w:t>
        </w:r>
      </w:hyperlink>
      <w:r w:rsidR="004877C2">
        <w:rPr>
          <w:rFonts w:ascii="Lato" w:hAnsi="Lato"/>
          <w:color w:val="666666"/>
          <w:sz w:val="21"/>
          <w:szCs w:val="21"/>
        </w:rPr>
        <w:t xml:space="preserve"> and </w:t>
      </w:r>
      <w:r>
        <w:rPr>
          <w:rFonts w:ascii="Lato" w:hAnsi="Lato"/>
          <w:color w:val="666666"/>
          <w:sz w:val="21"/>
          <w:szCs w:val="21"/>
        </w:rPr>
        <w:t>use code </w:t>
      </w:r>
      <w:r>
        <w:rPr>
          <w:rStyle w:val="Strong"/>
          <w:rFonts w:ascii="Lato" w:hAnsi="Lato"/>
          <w:color w:val="666666"/>
          <w:sz w:val="21"/>
          <w:szCs w:val="21"/>
        </w:rPr>
        <w:t>BOOTH23 </w:t>
      </w:r>
      <w:r>
        <w:rPr>
          <w:rFonts w:ascii="Lato" w:hAnsi="Lato"/>
          <w:color w:val="666666"/>
          <w:sz w:val="21"/>
          <w:szCs w:val="21"/>
        </w:rPr>
        <w:t>to access the show floor for free as our guest.</w:t>
      </w:r>
      <w:r>
        <w:rPr>
          <w:rFonts w:ascii="Lato" w:hAnsi="Lato"/>
          <w:color w:val="666666"/>
          <w:sz w:val="21"/>
          <w:szCs w:val="21"/>
        </w:rPr>
        <w:br/>
      </w:r>
      <w:r>
        <w:rPr>
          <w:rFonts w:ascii="Lato" w:hAnsi="Lato"/>
          <w:color w:val="666666"/>
          <w:sz w:val="21"/>
          <w:szCs w:val="21"/>
        </w:rPr>
        <w:br/>
        <w:t>Best regards,</w:t>
      </w:r>
      <w:r>
        <w:rPr>
          <w:rFonts w:ascii="Lato" w:hAnsi="Lato"/>
          <w:color w:val="666666"/>
          <w:sz w:val="21"/>
          <w:szCs w:val="21"/>
        </w:rPr>
        <w:br/>
      </w:r>
      <w:r>
        <w:rPr>
          <w:rFonts w:ascii="Lato" w:hAnsi="Lato"/>
          <w:color w:val="666666"/>
          <w:sz w:val="21"/>
          <w:szCs w:val="21"/>
        </w:rPr>
        <w:br/>
        <w:t>[INSERT SIGNATURE]</w:t>
      </w:r>
    </w:p>
    <w:p w14:paraId="319057A1" w14:textId="77777777" w:rsidR="00E77EF8" w:rsidRDefault="00E77EF8"/>
    <w:sectPr w:rsidR="00E77E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SxNDQwM7EwNbVQ0lEKTi0uzszPAykwrAUAwSD5eSwAAAA="/>
  </w:docVars>
  <w:rsids>
    <w:rsidRoot w:val="00455143"/>
    <w:rsid w:val="00455143"/>
    <w:rsid w:val="004877C2"/>
    <w:rsid w:val="00E77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2501D"/>
  <w15:chartTrackingRefBased/>
  <w15:docId w15:val="{5064825D-D75C-40A6-A994-E6BD0E3C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551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5143"/>
    <w:rPr>
      <w:b/>
      <w:bCs/>
    </w:rPr>
  </w:style>
  <w:style w:type="character" w:styleId="Hyperlink">
    <w:name w:val="Hyperlink"/>
    <w:basedOn w:val="DefaultParagraphFont"/>
    <w:uiPriority w:val="99"/>
    <w:unhideWhenUsed/>
    <w:rsid w:val="00455143"/>
    <w:rPr>
      <w:color w:val="0000FF"/>
      <w:u w:val="single"/>
    </w:rPr>
  </w:style>
  <w:style w:type="paragraph" w:styleId="NoSpacing">
    <w:name w:val="No Spacing"/>
    <w:uiPriority w:val="1"/>
    <w:qFormat/>
    <w:rsid w:val="004877C2"/>
    <w:pPr>
      <w:spacing w:after="0" w:line="240" w:lineRule="auto"/>
    </w:pPr>
  </w:style>
  <w:style w:type="character" w:styleId="UnresolvedMention">
    <w:name w:val="Unresolved Mention"/>
    <w:basedOn w:val="DefaultParagraphFont"/>
    <w:uiPriority w:val="99"/>
    <w:semiHidden/>
    <w:unhideWhenUsed/>
    <w:rsid w:val="004877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61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pcbc.com/pcbc2023/public/Content.aspx?ID=1842&amp;sortMenu=10700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pany_x0020_Name xmlns="affecf94-1d1f-4f73-9afa-5bf00465f260" xsi:nil="true"/>
    <Folder xmlns="affecf94-1d1f-4f73-9afa-5bf00465f260" xsi:nil="true"/>
    <Date xmlns="5583dfe9-4ba5-4972-a9c4-a4b3cc9a52e8" xsi:nil="true"/>
    <Subfolder xmlns="5583dfe9-4ba5-4972-a9c4-a4b3cc9a52e8" xsi:nil="true"/>
    <TaxCatchAll xmlns="affecf94-1d1f-4f73-9afa-5bf00465f260" xsi:nil="true"/>
    <Document_x0020_Name xmlns="affecf94-1d1f-4f73-9afa-5bf00465f260" xsi:nil="true"/>
    <lcf76f155ced4ddcb4097134ff3c332f xmlns="5583dfe9-4ba5-4972-a9c4-a4b3cc9a52e8">
      <Terms xmlns="http://schemas.microsoft.com/office/infopath/2007/PartnerControls"/>
    </lcf76f155ced4ddcb4097134ff3c332f>
    <Year_x0020_of_x0020_Event xmlns="affecf94-1d1f-4f73-9afa-5bf00465f260">2020</Year_x0020_of_x0020_Ev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B2106F5E886149B77BF1B6D8B78C03" ma:contentTypeVersion="22" ma:contentTypeDescription="Create a new document." ma:contentTypeScope="" ma:versionID="f5560dcb1e3c1fb7c2906ba690e3efd2">
  <xsd:schema xmlns:xsd="http://www.w3.org/2001/XMLSchema" xmlns:xs="http://www.w3.org/2001/XMLSchema" xmlns:p="http://schemas.microsoft.com/office/2006/metadata/properties" xmlns:ns2="affecf94-1d1f-4f73-9afa-5bf00465f260" xmlns:ns3="5583dfe9-4ba5-4972-a9c4-a4b3cc9a52e8" targetNamespace="http://schemas.microsoft.com/office/2006/metadata/properties" ma:root="true" ma:fieldsID="1577899f2a7b5d0da348fa775aa2d221" ns2:_="" ns3:_="">
    <xsd:import namespace="affecf94-1d1f-4f73-9afa-5bf00465f260"/>
    <xsd:import namespace="5583dfe9-4ba5-4972-a9c4-a4b3cc9a52e8"/>
    <xsd:element name="properties">
      <xsd:complexType>
        <xsd:sequence>
          <xsd:element name="documentManagement">
            <xsd:complexType>
              <xsd:all>
                <xsd:element ref="ns2:Company_x0020_Name" minOccurs="0"/>
                <xsd:element ref="ns2:Document_x0020_Name" minOccurs="0"/>
                <xsd:element ref="ns2:Folder" minOccurs="0"/>
                <xsd:element ref="ns3:Subfolder" minOccurs="0"/>
                <xsd:element ref="ns3:Date" minOccurs="0"/>
                <xsd:element ref="ns2:Year_x0020_of_x0020_Event"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f94-1d1f-4f73-9afa-5bf00465f260" elementFormDefault="qualified">
    <xsd:import namespace="http://schemas.microsoft.com/office/2006/documentManagement/types"/>
    <xsd:import namespace="http://schemas.microsoft.com/office/infopath/2007/PartnerControls"/>
    <xsd:element name="Company_x0020_Name" ma:index="2" nillable="true" ma:displayName="Company Name" ma:internalName="Company_x0020_Name">
      <xsd:simpleType>
        <xsd:restriction base="dms:Text">
          <xsd:maxLength value="255"/>
        </xsd:restriction>
      </xsd:simpleType>
    </xsd:element>
    <xsd:element name="Document_x0020_Name" ma:index="3" nillable="true" ma:displayName="Document Name" ma:internalName="Document_x0020_Name">
      <xsd:simpleType>
        <xsd:restriction base="dms:Text">
          <xsd:maxLength value="255"/>
        </xsd:restriction>
      </xsd:simpleType>
    </xsd:element>
    <xsd:element name="Folder" ma:index="4" nillable="true" ma:displayName="Folder" ma:description="This is the folder the item would have been put in a tree structure." ma:format="Dropdown" ma:internalName="Folder">
      <xsd:simpleType>
        <xsd:union memberTypes="dms:Text">
          <xsd:simpleType>
            <xsd:restriction base="dms:Choice">
              <xsd:enumeration value="a2z"/>
              <xsd:enumeration value="Advertising"/>
              <xsd:enumeration value="Applications"/>
              <xsd:enumeration value="Ann"/>
              <xsd:enumeration value="Booth Sales"/>
              <xsd:enumeration value="Booths-Variations"/>
              <xsd:enumeration value="Contracts-Agreements"/>
              <xsd:enumeration value="Demographics"/>
              <xsd:enumeration value="Emails-Templates"/>
              <xsd:enumeration value="Feathr"/>
              <xsd:enumeration value="Financials"/>
              <xsd:enumeration value="Floorplans-Designs"/>
              <xsd:enumeration value="Forms"/>
              <xsd:enumeration value="Freeman"/>
              <xsd:enumeration value="Gold Nugget"/>
              <xsd:enumeration value="Hotels"/>
              <xsd:enumeration value="Info-Guides"/>
              <xsd:enumeration value="Insurance"/>
              <xsd:enumeration value="Invoices-Orders"/>
              <xsd:enumeration value="Key Buyers Club"/>
              <xsd:enumeration value="Leading Builders of America"/>
              <xsd:enumeration value="Lead Retrieval"/>
              <xsd:enumeration value="Lists-Spreadsheets"/>
              <xsd:enumeration value="Marketing"/>
              <xsd:enumeration value="Meeting Rooms"/>
              <xsd:enumeration value="Moscone Center"/>
              <xsd:enumeration value="National Buyers Circle"/>
              <xsd:enumeration value="Onsite"/>
              <xsd:enumeration value="Payments"/>
              <xsd:enumeration value="Planning-Notes"/>
              <xsd:enumeration value="Post-Show"/>
              <xsd:enumeration value="Pre-Placement Program"/>
              <xsd:enumeration value="Proposals"/>
              <xsd:enumeration value="Registration"/>
              <xsd:enumeration value="Reports"/>
              <xsd:enumeration value="Rules-Essentials"/>
              <xsd:enumeration value="Sara"/>
              <xsd:enumeration value="Schedules"/>
              <xsd:enumeration value="Service Kit"/>
              <xsd:enumeration value="Specs"/>
              <xsd:enumeration value="Sponsorships"/>
              <xsd:enumeration value="Technology"/>
              <xsd:enumeration value="Tradeshow Examples"/>
              <xsd:enumeration value="Vendors"/>
            </xsd:restriction>
          </xsd:simpleType>
        </xsd:union>
      </xsd:simpleType>
    </xsd:element>
    <xsd:element name="Year_x0020_of_x0020_Event" ma:index="7" nillable="true" ma:displayName="Year of Event" ma:default="2020" ma:description="This is the year in which document pertains" ma:format="Dropdown" ma:internalName="Year_x0020_of_x0020_Event">
      <xsd:simpleType>
        <xsd:restriction base="dms:Choice">
          <xsd:enumeration value="2019"/>
          <xsd:enumeration value="2020"/>
          <xsd:enumeration value="2021"/>
          <xsd:enumeration value="2022"/>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9e9d6bee-2961-4d4b-be01-aa9a5f6bd43c}" ma:internalName="TaxCatchAll" ma:showField="CatchAllData" ma:web="affecf94-1d1f-4f73-9afa-5bf00465f2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3dfe9-4ba5-4972-a9c4-a4b3cc9a52e8" elementFormDefault="qualified">
    <xsd:import namespace="http://schemas.microsoft.com/office/2006/documentManagement/types"/>
    <xsd:import namespace="http://schemas.microsoft.com/office/infopath/2007/PartnerControls"/>
    <xsd:element name="Subfolder" ma:index="5" nillable="true" ma:displayName="Subfolder" ma:format="Dropdown" ma:internalName="Subfolder">
      <xsd:simpleType>
        <xsd:union memberTypes="dms:Text">
          <xsd:simpleType>
            <xsd:restriction base="dms:Choice">
              <xsd:enumeration value="a2z"/>
              <xsd:enumeration value="Advertising"/>
              <xsd:enumeration value="Applications"/>
              <xsd:enumeration value="Ann"/>
              <xsd:enumeration value="Booth Sales"/>
              <xsd:enumeration value="Booths-Variations"/>
              <xsd:enumeration value="Contracts-Agreements"/>
              <xsd:enumeration value="Demographics"/>
              <xsd:enumeration value="Emails-Templates"/>
              <xsd:enumeration value="Feathr"/>
              <xsd:enumeration value="Financials"/>
              <xsd:enumeration value="Floorplans-Designs"/>
              <xsd:enumeration value="Forms"/>
              <xsd:enumeration value="Freeman"/>
              <xsd:enumeration value="Gold Nugget"/>
              <xsd:enumeration value="Hotels"/>
              <xsd:enumeration value="Info-Guides"/>
              <xsd:enumeration value="Insurance"/>
              <xsd:enumeration value="Invoices-Orders"/>
              <xsd:enumeration value="Key Buyers Club"/>
              <xsd:enumeration value="Leading Builders of America"/>
              <xsd:enumeration value="Lead Retrieval"/>
              <xsd:enumeration value="Lists-Spreadsheets"/>
              <xsd:enumeration value="Marketing"/>
              <xsd:enumeration value="Meeting Rooms"/>
              <xsd:enumeration value="Moscone Center"/>
              <xsd:enumeration value="National Buyers Circle"/>
              <xsd:enumeration value="Onsite"/>
              <xsd:enumeration value="Payments"/>
              <xsd:enumeration value="Planning-Notes"/>
              <xsd:enumeration value="Post-Show"/>
              <xsd:enumeration value="Pre-Placement Program"/>
              <xsd:enumeration value="Proposals"/>
              <xsd:enumeration value="Registration"/>
              <xsd:enumeration value="Reports"/>
              <xsd:enumeration value="Rules-Essentials"/>
              <xsd:enumeration value="Sara"/>
              <xsd:enumeration value="Schedules"/>
              <xsd:enumeration value="Service Kit"/>
              <xsd:enumeration value="Specs"/>
              <xsd:enumeration value="Sponsorships"/>
              <xsd:enumeration value="Technology"/>
              <xsd:enumeration value="Tradeshow Examples"/>
              <xsd:enumeration value="Vendors"/>
            </xsd:restriction>
          </xsd:simpleType>
        </xsd:union>
      </xsd:simpleType>
    </xsd:element>
    <xsd:element name="Date" ma:index="6" nillable="true" ma:displayName="Date" ma:format="DateOnly" ma:internalName="Date">
      <xsd:simpleType>
        <xsd:restriction base="dms:DateTim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773660f-6158-4466-9e61-0e0d88ff823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2605FE-84AD-4939-83D7-496DDB374021}">
  <ds:schemaRefs>
    <ds:schemaRef ds:uri="http://schemas.microsoft.com/office/2006/metadata/properties"/>
    <ds:schemaRef ds:uri="http://schemas.microsoft.com/office/infopath/2007/PartnerControls"/>
    <ds:schemaRef ds:uri="affecf94-1d1f-4f73-9afa-5bf00465f260"/>
    <ds:schemaRef ds:uri="5583dfe9-4ba5-4972-a9c4-a4b3cc9a52e8"/>
  </ds:schemaRefs>
</ds:datastoreItem>
</file>

<file path=customXml/itemProps2.xml><?xml version="1.0" encoding="utf-8"?>
<ds:datastoreItem xmlns:ds="http://schemas.openxmlformats.org/officeDocument/2006/customXml" ds:itemID="{CA7FC948-8F3D-4253-B84E-9B787D6D7748}">
  <ds:schemaRefs>
    <ds:schemaRef ds:uri="http://schemas.microsoft.com/sharepoint/v3/contenttype/forms"/>
  </ds:schemaRefs>
</ds:datastoreItem>
</file>

<file path=customXml/itemProps3.xml><?xml version="1.0" encoding="utf-8"?>
<ds:datastoreItem xmlns:ds="http://schemas.openxmlformats.org/officeDocument/2006/customXml" ds:itemID="{BC3C30BB-9829-4D11-815E-E4591671D2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f94-1d1f-4f73-9afa-5bf00465f260"/>
    <ds:schemaRef ds:uri="5583dfe9-4ba5-4972-a9c4-a4b3cc9a52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1</Words>
  <Characters>933</Characters>
  <Application>Microsoft Office Word</Application>
  <DocSecurity>0</DocSecurity>
  <Lines>30</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Bivens</dc:creator>
  <cp:keywords/>
  <dc:description/>
  <cp:lastModifiedBy>Sarah Sherwood</cp:lastModifiedBy>
  <cp:revision>2</cp:revision>
  <dcterms:created xsi:type="dcterms:W3CDTF">2023-03-09T18:53:00Z</dcterms:created>
  <dcterms:modified xsi:type="dcterms:W3CDTF">2023-03-0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B2106F5E886149B77BF1B6D8B78C03</vt:lpwstr>
  </property>
  <property fmtid="{D5CDD505-2E9C-101B-9397-08002B2CF9AE}" pid="3" name="GrammarlyDocumentId">
    <vt:lpwstr>0735bfcf994366835cb8aae5ca0b87f6ae35c44b856a1d54ef4bded53233e878</vt:lpwstr>
  </property>
</Properties>
</file>